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0B3C" w:rsidRDefault="00FF2D54" w:rsidP="00434030">
      <w:pPr>
        <w:pStyle w:val="Heading1"/>
      </w:pPr>
      <w:bookmarkStart w:id="0" w:name="_GoBack"/>
      <w:bookmarkEnd w:id="0"/>
      <w:r>
        <w:rPr>
          <w:noProof/>
        </w:rPr>
        <w:drawing>
          <wp:inline distT="0" distB="0" distL="0" distR="0" wp14:anchorId="56F1C04E" wp14:editId="136B4FA6">
            <wp:extent cx="5943600" cy="4167963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7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FB1" w:rsidRDefault="00672FB1">
      <w:r>
        <w:rPr>
          <w:noProof/>
        </w:rPr>
        <w:drawing>
          <wp:anchor distT="0" distB="0" distL="114300" distR="114300" simplePos="0" relativeHeight="251658240" behindDoc="1" locked="0" layoutInCell="1" allowOverlap="1" wp14:anchorId="0F3A3A58" wp14:editId="47DD0E3F">
            <wp:simplePos x="0" y="0"/>
            <wp:positionH relativeFrom="column">
              <wp:posOffset>10160</wp:posOffset>
            </wp:positionH>
            <wp:positionV relativeFrom="paragraph">
              <wp:posOffset>542290</wp:posOffset>
            </wp:positionV>
            <wp:extent cx="5929630" cy="2147570"/>
            <wp:effectExtent l="0" t="0" r="0" b="5080"/>
            <wp:wrapThrough wrapText="bothSides">
              <wp:wrapPolygon edited="0">
                <wp:start x="0" y="0"/>
                <wp:lineTo x="0" y="21459"/>
                <wp:lineTo x="21512" y="21459"/>
                <wp:lineTo x="2151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9630" cy="2147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02E1">
        <w:t>‘</w:t>
      </w:r>
    </w:p>
    <w:p w:rsidR="007E02E1" w:rsidRDefault="007E02E1">
      <w:r>
        <w:t>]=-</w:t>
      </w:r>
    </w:p>
    <w:p w:rsidR="00672FB1" w:rsidRDefault="00672FB1">
      <w:r>
        <w:rPr>
          <w:noProof/>
        </w:rPr>
        <w:lastRenderedPageBreak/>
        <w:drawing>
          <wp:inline distT="0" distB="0" distL="0" distR="0">
            <wp:extent cx="5571490" cy="9909810"/>
            <wp:effectExtent l="0" t="0" r="0" b="0"/>
            <wp:docPr id="3" name="Picture 3" descr="C:\Users\SS Computer\Desktop\Marium\8 Sesmter-Nimra Iqbal\csma\4c7a5f82-c3bc-4112-ad98-6e56e9c42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S Computer\Desktop\Marium\8 Sesmter-Nimra Iqbal\csma\4c7a5f82-c3bc-4112-ad98-6e56e9c42123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490" cy="990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2FB1" w:rsidRDefault="00672FB1">
      <w:r>
        <w:rPr>
          <w:noProof/>
        </w:rPr>
        <w:lastRenderedPageBreak/>
        <w:drawing>
          <wp:inline distT="0" distB="0" distL="0" distR="0" wp14:anchorId="092DE68C" wp14:editId="2A7424B9">
            <wp:extent cx="5941536" cy="3157870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8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FB1" w:rsidRPr="004E22CD" w:rsidRDefault="00672FB1">
      <w:pPr>
        <w:rPr>
          <w:vertAlign w:val="subscript"/>
        </w:rPr>
      </w:pPr>
      <w:r>
        <w:rPr>
          <w:noProof/>
        </w:rPr>
        <w:lastRenderedPageBreak/>
        <w:drawing>
          <wp:inline distT="0" distB="0" distL="0" distR="0">
            <wp:extent cx="5943600" cy="7932995"/>
            <wp:effectExtent l="0" t="0" r="0" b="0"/>
            <wp:docPr id="5" name="Picture 5" descr="C:\Users\SS Computer\Desktop\Marium\8 Sesmter-Nimra Iqbal\csma\108f5f2e-a3da-4211-a323-9cfe67af479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S Computer\Desktop\Marium\8 Sesmter-Nimra Iqbal\csma\108f5f2e-a3da-4211-a323-9cfe67af479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2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E22CD">
        <w:rPr>
          <w:vertAlign w:val="subscript"/>
        </w:rPr>
        <w:t>-</w:t>
      </w:r>
    </w:p>
    <w:p w:rsidR="00672FB1" w:rsidRDefault="00672FB1">
      <w:r>
        <w:rPr>
          <w:noProof/>
        </w:rPr>
        <w:lastRenderedPageBreak/>
        <w:drawing>
          <wp:inline distT="0" distB="0" distL="0" distR="0">
            <wp:extent cx="3551555" cy="2668905"/>
            <wp:effectExtent l="0" t="0" r="0" b="0"/>
            <wp:docPr id="6" name="Picture 6" descr="C:\Users\SS Computer\Desktop\Marium\8 Sesmter-Nimra Iqbal\csma\67645792_473222936791681_866659372809951641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S Computer\Desktop\Marium\8 Sesmter-Nimra Iqbal\csma\67645792_473222936791681_8666593728099516416_n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31D8" w:rsidRDefault="001231D8">
      <w:r>
        <w:rPr>
          <w:noProof/>
        </w:rPr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7" name="Rectangle 7" descr="blob:https://web.whatsapp.com/97786640-71bc-4257-beaf-0e4533ee018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Rectangle 7" o:spid="_x0000_s1026" alt="Description: blob:https://web.whatsapp.com/97786640-71bc-4257-beaf-0e4533ee0188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>
            <wp:extent cx="5943600" cy="2326943"/>
            <wp:effectExtent l="0" t="0" r="0" b="0"/>
            <wp:docPr id="8" name="Picture 8" descr="C:\Users\SS Computer\Desktop\Marium\8 Sesmter-Nimra Iqbal\CSMA-8\Lectures\97786640-71bc-4257-beaf-0e4533ee018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S Computer\Desktop\Marium\8 Sesmter-Nimra Iqbal\CSMA-8\Lectures\97786640-71bc-4257-beaf-0e4533ee0188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26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FED" w:rsidRDefault="00BA7FED">
      <w:r>
        <w:rPr>
          <w:noProof/>
        </w:rPr>
        <w:lastRenderedPageBreak/>
        <w:drawing>
          <wp:inline distT="0" distB="0" distL="0" distR="0" wp14:anchorId="79B5A414" wp14:editId="3A9C54F6">
            <wp:extent cx="5943600" cy="27800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052810" wp14:editId="0BA7ADEC">
            <wp:extent cx="5943600" cy="33451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FED" w:rsidRDefault="00BA7FED">
      <w:r>
        <w:rPr>
          <w:b/>
          <w:noProof/>
        </w:rPr>
        <w:lastRenderedPageBreak/>
        <w:drawing>
          <wp:inline distT="0" distB="0" distL="0" distR="0" wp14:anchorId="0526EC8D" wp14:editId="414D7EF1">
            <wp:extent cx="5943600" cy="7924800"/>
            <wp:effectExtent l="0" t="0" r="0" b="0"/>
            <wp:docPr id="11" name="Picture 11" descr="C:\Users\SS Computer\Desktop\Marium\8 Sesmter-Nimra Iqbal\csma\42a7dead-c810-4e8c-b221-1a68376f70c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S Computer\Desktop\Marium\8 Sesmter-Nimra Iqbal\csma\42a7dead-c810-4e8c-b221-1a68376f70c9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7FED" w:rsidRPr="00404639" w:rsidRDefault="00BA7FED" w:rsidP="00BA7FED">
      <w:pPr>
        <w:spacing w:after="0" w:line="240" w:lineRule="auto"/>
        <w:outlineLvl w:val="0"/>
        <w:rPr>
          <w:rFonts w:ascii="Arial" w:eastAsia="Times New Roman" w:hAnsi="Arial" w:cs="Arial"/>
          <w:color w:val="B80672"/>
          <w:kern w:val="36"/>
          <w:sz w:val="48"/>
          <w:szCs w:val="48"/>
        </w:rPr>
      </w:pPr>
      <w:r w:rsidRPr="00404639">
        <w:rPr>
          <w:rFonts w:ascii="Arial" w:eastAsia="Times New Roman" w:hAnsi="Arial" w:cs="Arial"/>
          <w:color w:val="B80672"/>
          <w:kern w:val="36"/>
          <w:sz w:val="48"/>
          <w:szCs w:val="48"/>
        </w:rPr>
        <w:lastRenderedPageBreak/>
        <w:t xml:space="preserve">Determine why the failure rate is at its peak at the beginning of Infant Mortality phase and eventually decreases with </w:t>
      </w:r>
      <w:proofErr w:type="gramStart"/>
      <w:r w:rsidRPr="00404639">
        <w:rPr>
          <w:rFonts w:ascii="Arial" w:eastAsia="Times New Roman" w:hAnsi="Arial" w:cs="Arial"/>
          <w:color w:val="B80672"/>
          <w:kern w:val="36"/>
          <w:sz w:val="48"/>
          <w:szCs w:val="48"/>
        </w:rPr>
        <w:t>time ?</w:t>
      </w:r>
      <w:proofErr w:type="gramEnd"/>
    </w:p>
    <w:p w:rsidR="00BA7FED" w:rsidRDefault="00BA7FED" w:rsidP="00BA7FED">
      <w:pPr>
        <w:rPr>
          <w:b/>
        </w:rPr>
      </w:pPr>
    </w:p>
    <w:p w:rsidR="00BA7FED" w:rsidRDefault="00BA7FED" w:rsidP="00BA7FED">
      <w:pPr>
        <w:pStyle w:val="Heading1"/>
        <w:spacing w:before="0"/>
        <w:rPr>
          <w:rStyle w:val="nje5zd"/>
          <w:rFonts w:ascii="Arial" w:hAnsi="Arial" w:cs="Arial"/>
          <w:b w:val="0"/>
          <w:bCs w:val="0"/>
          <w:color w:val="B80672"/>
        </w:rPr>
      </w:pPr>
      <w:r>
        <w:rPr>
          <w:rStyle w:val="nje5zd"/>
          <w:rFonts w:ascii="Arial" w:hAnsi="Arial" w:cs="Arial"/>
          <w:b w:val="0"/>
          <w:bCs w:val="0"/>
          <w:color w:val="B80672"/>
        </w:rPr>
        <w:t>Consider the reliability block diagram in the figure attached. a) Derive the Reliability Expression. b) Assume homogeneous modules and value of R = your roll no/100, calculate the probability that overall system is reliable and data transmission is possible from point A to B.</w:t>
      </w:r>
    </w:p>
    <w:p w:rsidR="00BA7FED" w:rsidRDefault="00BA7FED">
      <w:r>
        <w:rPr>
          <w:noProof/>
        </w:rPr>
        <w:drawing>
          <wp:inline distT="0" distB="0" distL="0" distR="0" wp14:anchorId="055FD748" wp14:editId="48D290B0">
            <wp:extent cx="5943600" cy="33686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FED" w:rsidRDefault="00BA7FED" w:rsidP="00BA7FED">
      <w:pPr>
        <w:rPr>
          <w:b/>
        </w:rPr>
      </w:pPr>
    </w:p>
    <w:p w:rsidR="00BA7FED" w:rsidRDefault="00BA7FED" w:rsidP="00BA7FED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1-[1-RceReb</w:t>
      </w:r>
      <w:proofErr w:type="gramStart"/>
      <w:r>
        <w:rPr>
          <w:rFonts w:ascii="Helvetica" w:hAnsi="Helvetica" w:cs="Helvetica"/>
          <w:sz w:val="20"/>
          <w:szCs w:val="20"/>
        </w:rPr>
        <w:t>][</w:t>
      </w:r>
      <w:proofErr w:type="gramEnd"/>
      <w:r>
        <w:rPr>
          <w:rFonts w:ascii="Helvetica" w:hAnsi="Helvetica" w:cs="Helvetica"/>
          <w:sz w:val="20"/>
          <w:szCs w:val="20"/>
        </w:rPr>
        <w:t>1-RcfRfb][</w:t>
      </w:r>
      <w:proofErr w:type="spellStart"/>
      <w:r>
        <w:rPr>
          <w:rFonts w:ascii="Helvetica" w:hAnsi="Helvetica" w:cs="Helvetica"/>
          <w:sz w:val="20"/>
          <w:szCs w:val="20"/>
        </w:rPr>
        <w:t>Rac</w:t>
      </w:r>
      <w:proofErr w:type="spellEnd"/>
      <w:r>
        <w:rPr>
          <w:rFonts w:ascii="Helvetica" w:hAnsi="Helvetica" w:cs="Helvetica"/>
          <w:sz w:val="20"/>
          <w:szCs w:val="20"/>
        </w:rPr>
        <w:t xml:space="preserve">] R=19/100= 0.19 Put this value in above equation </w:t>
      </w:r>
      <w:proofErr w:type="spellStart"/>
      <w:r>
        <w:rPr>
          <w:rFonts w:ascii="Helvetica" w:hAnsi="Helvetica" w:cs="Helvetica"/>
          <w:sz w:val="20"/>
          <w:szCs w:val="20"/>
        </w:rPr>
        <w:t>Ratob</w:t>
      </w:r>
      <w:proofErr w:type="spellEnd"/>
      <w:r>
        <w:rPr>
          <w:rFonts w:ascii="Helvetica" w:hAnsi="Helvetica" w:cs="Helvetica"/>
          <w:sz w:val="20"/>
          <w:szCs w:val="20"/>
        </w:rPr>
        <w:t>=0.8234</w:t>
      </w:r>
    </w:p>
    <w:p w:rsidR="00BA7FED" w:rsidRDefault="00BA7FED" w:rsidP="00BA7FED">
      <w:pPr>
        <w:rPr>
          <w:rFonts w:ascii="Helvetica" w:hAnsi="Helvetica" w:cs="Helvetica"/>
          <w:sz w:val="20"/>
          <w:szCs w:val="20"/>
        </w:rPr>
      </w:pPr>
      <w:r>
        <w:rPr>
          <w:rFonts w:ascii="Helvetica" w:hAnsi="Helvetica" w:cs="Helvetica"/>
          <w:sz w:val="20"/>
          <w:szCs w:val="20"/>
        </w:rPr>
        <w:t>SECTION “B”</w:t>
      </w:r>
    </w:p>
    <w:p w:rsidR="00BA7FED" w:rsidRDefault="00BA7FED" w:rsidP="00BA7FED">
      <w:pPr>
        <w:rPr>
          <w:rFonts w:ascii="Helvetica" w:hAnsi="Helvetica" w:cs="Helvetica"/>
          <w:sz w:val="20"/>
          <w:szCs w:val="20"/>
        </w:rPr>
      </w:pPr>
    </w:p>
    <w:p w:rsidR="00BA7FED" w:rsidRDefault="00BA7FED" w:rsidP="00BA7FED">
      <w:pPr>
        <w:pStyle w:val="Heading1"/>
      </w:pPr>
      <w:r>
        <w:rPr>
          <w:rStyle w:val="nje5zd"/>
        </w:rPr>
        <w:lastRenderedPageBreak/>
        <w:t xml:space="preserve">An electrical supply system is subject to failure which causes loss of supply to the consumer. The mean time between such failures is known to be 398 </w:t>
      </w:r>
      <w:proofErr w:type="spellStart"/>
      <w:r>
        <w:rPr>
          <w:rStyle w:val="nje5zd"/>
        </w:rPr>
        <w:t>hr</w:t>
      </w:r>
      <w:proofErr w:type="spellEnd"/>
      <w:r>
        <w:rPr>
          <w:rStyle w:val="nje5zd"/>
        </w:rPr>
        <w:t xml:space="preserve"> and the meantime to repair the failures and restore the supply is known to be 2 hr. </w:t>
      </w:r>
      <w:proofErr w:type="gramStart"/>
      <w:r>
        <w:rPr>
          <w:rStyle w:val="nje5zd"/>
        </w:rPr>
        <w:t>Compute</w:t>
      </w:r>
      <w:proofErr w:type="gramEnd"/>
      <w:r>
        <w:rPr>
          <w:rStyle w:val="nje5zd"/>
        </w:rPr>
        <w:t xml:space="preserve"> the value of the availability of supply to the consumer?</w:t>
      </w:r>
    </w:p>
    <w:p w:rsidR="00BA7FED" w:rsidRDefault="00BA7FED" w:rsidP="00BA7FED">
      <w:pPr>
        <w:rPr>
          <w:rStyle w:val="nje5zd"/>
        </w:rPr>
      </w:pPr>
      <w:r>
        <w:rPr>
          <w:rStyle w:val="nje5zd"/>
        </w:rPr>
        <w:t>A=MTTF</w:t>
      </w:r>
      <w:proofErr w:type="gramStart"/>
      <w:r>
        <w:rPr>
          <w:rStyle w:val="nje5zd"/>
        </w:rPr>
        <w:t>/(</w:t>
      </w:r>
      <w:proofErr w:type="gramEnd"/>
      <w:r>
        <w:rPr>
          <w:rStyle w:val="nje5zd"/>
        </w:rPr>
        <w:t>MTTF+MTTR) A=398/(398 + 2)</w:t>
      </w:r>
    </w:p>
    <w:p w:rsidR="00BA7FED" w:rsidRDefault="00BA7FED" w:rsidP="00BA7FED">
      <w:pPr>
        <w:rPr>
          <w:rFonts w:ascii="Helvetica" w:hAnsi="Helvetica" w:cs="Helvetica"/>
          <w:sz w:val="20"/>
          <w:szCs w:val="20"/>
        </w:rPr>
      </w:pPr>
      <w:r>
        <w:rPr>
          <w:noProof/>
        </w:rPr>
        <w:drawing>
          <wp:inline distT="0" distB="0" distL="0" distR="0" wp14:anchorId="6DDAC419" wp14:editId="7CA1D935">
            <wp:extent cx="5943600" cy="38690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7FED" w:rsidRDefault="00BA7FED" w:rsidP="00BA7FED">
      <w:pPr>
        <w:rPr>
          <w:rFonts w:ascii="Helvetica" w:hAnsi="Helvetica" w:cs="Helvetica"/>
          <w:sz w:val="20"/>
          <w:szCs w:val="20"/>
        </w:rPr>
      </w:pPr>
    </w:p>
    <w:p w:rsidR="00BA7FED" w:rsidRPr="00366CD8" w:rsidRDefault="00BA7FED" w:rsidP="00BA7F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366CD8">
        <w:rPr>
          <w:rFonts w:ascii="Times New Roman" w:eastAsia="Times New Roman" w:hAnsi="Times New Roman" w:cs="Times New Roman"/>
          <w:sz w:val="24"/>
          <w:szCs w:val="24"/>
        </w:rPr>
        <w:t>3)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Rsystem</w:t>
      </w:r>
      <w:proofErr w:type="spellEnd"/>
      <w:proofErr w:type="gramEnd"/>
      <w:r w:rsidRPr="00366CD8">
        <w:rPr>
          <w:rFonts w:ascii="Times New Roman" w:eastAsia="Times New Roman" w:hAnsi="Times New Roman" w:cs="Times New Roman"/>
          <w:sz w:val="24"/>
          <w:szCs w:val="24"/>
        </w:rPr>
        <w:t>=1-[(1-[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 xml:space="preserve">(−αt) * 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(−βt)] )* ( 1-[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(−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γt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)*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(−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δt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)] ) ]</w:t>
      </w:r>
    </w:p>
    <w:p w:rsidR="00BA7FED" w:rsidRDefault="00BA7FED" w:rsidP="00BA7FED">
      <w:pPr>
        <w:tabs>
          <w:tab w:val="left" w:pos="691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366CD8">
        <w:rPr>
          <w:rFonts w:ascii="Times New Roman" w:eastAsia="Times New Roman" w:hAnsi="Times New Roman" w:cs="Times New Roman"/>
          <w:sz w:val="24"/>
          <w:szCs w:val="24"/>
        </w:rPr>
        <w:t>2)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rp</w:t>
      </w:r>
      <w:proofErr w:type="spellEnd"/>
      <w:proofErr w:type="gramEnd"/>
      <w:r w:rsidRPr="00366CD8">
        <w:rPr>
          <w:rFonts w:ascii="Times New Roman" w:eastAsia="Times New Roman" w:hAnsi="Times New Roman" w:cs="Times New Roman"/>
          <w:sz w:val="24"/>
          <w:szCs w:val="24"/>
        </w:rPr>
        <w:t xml:space="preserve">=1-[(1-exp(−αt)) *( 1- 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(−βt))* (1-exp(−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γt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 xml:space="preserve">) *(1- 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exp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(−</w:t>
      </w:r>
      <w:proofErr w:type="spellStart"/>
      <w:r w:rsidRPr="00366CD8">
        <w:rPr>
          <w:rFonts w:ascii="Times New Roman" w:eastAsia="Times New Roman" w:hAnsi="Times New Roman" w:cs="Times New Roman"/>
          <w:sz w:val="24"/>
          <w:szCs w:val="24"/>
        </w:rPr>
        <w:t>δt</w:t>
      </w:r>
      <w:proofErr w:type="spellEnd"/>
      <w:r w:rsidRPr="00366CD8"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:rsidR="00BA7FED" w:rsidRDefault="00BA7FED" w:rsidP="00BA7FED">
      <w:pPr>
        <w:tabs>
          <w:tab w:val="left" w:pos="6912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A7FED" w:rsidRDefault="00BA7FED" w:rsidP="00BA7FED">
      <w:pPr>
        <w:pStyle w:val="Heading1"/>
      </w:pPr>
      <w:r>
        <w:rPr>
          <w:rStyle w:val="nje5zd"/>
        </w:rPr>
        <w:lastRenderedPageBreak/>
        <w:t>Provide at least two application areas of highly reliable systems.</w:t>
      </w:r>
    </w:p>
    <w:p w:rsidR="00BA7FED" w:rsidRDefault="00C1355C">
      <w:pPr>
        <w:rPr>
          <w:noProof/>
        </w:rPr>
      </w:pPr>
      <w:r>
        <w:rPr>
          <w:noProof/>
        </w:rPr>
        <w:drawing>
          <wp:inline distT="0" distB="0" distL="0" distR="0" wp14:anchorId="7D0DFEE5" wp14:editId="022B149A">
            <wp:extent cx="5943600" cy="2893695"/>
            <wp:effectExtent l="0" t="0" r="0" b="190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4762" w:rsidRPr="00E14762">
        <w:rPr>
          <w:noProof/>
        </w:rPr>
        <w:t xml:space="preserve"> </w:t>
      </w:r>
      <w:r w:rsidR="00E14762">
        <w:rPr>
          <w:noProof/>
        </w:rPr>
        <w:drawing>
          <wp:inline distT="0" distB="0" distL="0" distR="0" wp14:anchorId="124228E3" wp14:editId="6F2350DA">
            <wp:extent cx="5943600" cy="10877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762" w:rsidRDefault="00E14762">
      <w:r>
        <w:rPr>
          <w:noProof/>
        </w:rPr>
        <w:drawing>
          <wp:inline distT="0" distB="0" distL="0" distR="0" wp14:anchorId="2C3FFF38" wp14:editId="5656A732">
            <wp:extent cx="5943600" cy="12655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762" w:rsidRDefault="00E14762" w:rsidP="00E14762">
      <w:r>
        <w:t>A system consists of four components. If more than two of the components fail, the system fails. If the</w:t>
      </w:r>
    </w:p>
    <w:p w:rsidR="00E14762" w:rsidRDefault="00E14762" w:rsidP="00E14762">
      <w:proofErr w:type="gramStart"/>
      <w:r>
        <w:t>components</w:t>
      </w:r>
      <w:proofErr w:type="gramEnd"/>
      <w:r>
        <w:t xml:space="preserve"> have an exponential time-to-fail distribution with a failure rate of 0.000388, calculate the</w:t>
      </w:r>
    </w:p>
    <w:p w:rsidR="00E14762" w:rsidRDefault="00E14762" w:rsidP="00E14762">
      <w:proofErr w:type="gramStart"/>
      <w:r>
        <w:t>reliability</w:t>
      </w:r>
      <w:proofErr w:type="gramEnd"/>
      <w:r>
        <w:t xml:space="preserve"> of the system at time = 300. Determine the overall system’s mean time to fail. (CLO1, C3)</w:t>
      </w:r>
    </w:p>
    <w:p w:rsidR="00E14762" w:rsidRDefault="00E14762" w:rsidP="00E14762">
      <w:r>
        <w:rPr>
          <w:noProof/>
        </w:rPr>
        <w:lastRenderedPageBreak/>
        <w:drawing>
          <wp:inline distT="0" distB="0" distL="0" distR="0" wp14:anchorId="2DA91B7A" wp14:editId="1C0BD184">
            <wp:extent cx="5943600" cy="34283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762" w:rsidRDefault="00E14762" w:rsidP="00E14762">
      <w:r>
        <w:rPr>
          <w:noProof/>
        </w:rPr>
        <w:drawing>
          <wp:inline distT="0" distB="0" distL="0" distR="0" wp14:anchorId="0EF78872" wp14:editId="57BA74C7">
            <wp:extent cx="5943600" cy="1358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147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YwMDYyMzMxNDM0tjRT0lEKTi0uzszPAykwrgUAx5LgLSwAAAA="/>
  </w:docVars>
  <w:rsids>
    <w:rsidRoot w:val="00F7125B"/>
    <w:rsid w:val="001231D8"/>
    <w:rsid w:val="001271BD"/>
    <w:rsid w:val="001E269E"/>
    <w:rsid w:val="00203A68"/>
    <w:rsid w:val="00434030"/>
    <w:rsid w:val="004E22CD"/>
    <w:rsid w:val="00672FB1"/>
    <w:rsid w:val="007200C1"/>
    <w:rsid w:val="0078529E"/>
    <w:rsid w:val="007E02E1"/>
    <w:rsid w:val="00943F54"/>
    <w:rsid w:val="00B64257"/>
    <w:rsid w:val="00BA7FED"/>
    <w:rsid w:val="00C1355C"/>
    <w:rsid w:val="00CB6989"/>
    <w:rsid w:val="00CB7553"/>
    <w:rsid w:val="00CD6F94"/>
    <w:rsid w:val="00E14762"/>
    <w:rsid w:val="00F7125B"/>
    <w:rsid w:val="00FF2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2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F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340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je5zd">
    <w:name w:val="nje5zd"/>
    <w:basedOn w:val="DefaultParagraphFont"/>
    <w:rsid w:val="00BA7FE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72F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FB1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340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nje5zd">
    <w:name w:val="nje5zd"/>
    <w:basedOn w:val="DefaultParagraphFont"/>
    <w:rsid w:val="00BA7F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microsoft.com/office/2007/relationships/stylesWithEffects" Target="stylesWithEffect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1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 Computer</dc:creator>
  <cp:lastModifiedBy>SS Computer</cp:lastModifiedBy>
  <cp:revision>14</cp:revision>
  <cp:lastPrinted>2020-09-27T05:26:00Z</cp:lastPrinted>
  <dcterms:created xsi:type="dcterms:W3CDTF">2020-09-05T18:14:00Z</dcterms:created>
  <dcterms:modified xsi:type="dcterms:W3CDTF">2020-09-27T05:27:00Z</dcterms:modified>
</cp:coreProperties>
</file>